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35B853" w14:textId="3C3E6CB2" w:rsidR="001916E9" w:rsidRDefault="001916E9"/>
    <w:p w14:paraId="41DCBC82" w14:textId="4C38AAE1" w:rsidR="007E1EFA" w:rsidRDefault="007E1EFA"/>
    <w:p w14:paraId="350069E8" w14:textId="6DBFB961" w:rsidR="007E1EFA" w:rsidRDefault="007E1EFA" w:rsidP="007E1EFA">
      <w:pPr>
        <w:pStyle w:val="Heading1"/>
        <w:rPr>
          <w:color w:val="auto"/>
        </w:rPr>
      </w:pPr>
      <w:r>
        <w:rPr>
          <w:color w:val="auto"/>
        </w:rPr>
        <w:t>Connecting with Toddlers</w:t>
      </w:r>
    </w:p>
    <w:p w14:paraId="6F37A077" w14:textId="4413FA87" w:rsidR="007E1EFA" w:rsidRDefault="007E1EFA" w:rsidP="007E1EFA"/>
    <w:p w14:paraId="4D7EEC47" w14:textId="193B3477" w:rsidR="007E1EFA" w:rsidRDefault="007E1EFA" w:rsidP="007E1EFA"/>
    <w:p w14:paraId="4E504DC6" w14:textId="7D9A7D91" w:rsidR="007E1EFA" w:rsidRDefault="007E1EFA" w:rsidP="007E1EFA">
      <w:r>
        <w:t>What comes to mind when you think about toddlers?</w:t>
      </w:r>
    </w:p>
    <w:p w14:paraId="2AD02694" w14:textId="0E64BBD5" w:rsidR="007E1EFA" w:rsidRDefault="007E1EFA" w:rsidP="007E1EFA"/>
    <w:p w14:paraId="69902AA5" w14:textId="5AC0F852" w:rsidR="007E1EFA" w:rsidRDefault="007E1EFA" w:rsidP="007E1EFA"/>
    <w:p w14:paraId="571D282C" w14:textId="63DC1FDE" w:rsidR="00274E59" w:rsidRDefault="00274E59" w:rsidP="00F11B77">
      <w:pPr>
        <w:rPr>
          <w:rFonts w:eastAsiaTheme="minorEastAsia" w:hAnsi="Gill Sans MT"/>
          <w:color w:val="404040"/>
          <w:kern w:val="24"/>
        </w:rPr>
      </w:pPr>
      <w:r w:rsidRPr="00F11B77">
        <w:rPr>
          <w:rFonts w:eastAsiaTheme="minorEastAsia" w:hAnsi="Gill Sans MT"/>
          <w:color w:val="404040"/>
          <w:kern w:val="24"/>
        </w:rPr>
        <w:t>What emotional environment do you think that toddlers need?</w:t>
      </w:r>
    </w:p>
    <w:p w14:paraId="0EBF6696" w14:textId="5FCF4149" w:rsidR="00F11B77" w:rsidRDefault="00F11B77" w:rsidP="00F11B77">
      <w:pPr>
        <w:rPr>
          <w:rFonts w:eastAsiaTheme="minorEastAsia" w:hAnsi="Gill Sans MT"/>
          <w:color w:val="404040"/>
          <w:kern w:val="24"/>
        </w:rPr>
      </w:pPr>
    </w:p>
    <w:p w14:paraId="2D088196" w14:textId="77777777" w:rsidR="00F11B77" w:rsidRPr="00F11B77" w:rsidRDefault="00F11B77" w:rsidP="00F11B77">
      <w:pPr>
        <w:rPr>
          <w:color w:val="9BAFB5"/>
        </w:rPr>
      </w:pPr>
    </w:p>
    <w:p w14:paraId="57D31DB8" w14:textId="77777777" w:rsidR="00F11B77" w:rsidRDefault="00F11B77" w:rsidP="00F11B77">
      <w:pPr>
        <w:rPr>
          <w:rFonts w:eastAsiaTheme="minorEastAsia" w:hAnsi="Gill Sans MT"/>
          <w:color w:val="404040"/>
          <w:kern w:val="24"/>
        </w:rPr>
      </w:pPr>
    </w:p>
    <w:p w14:paraId="149B0FA1" w14:textId="3C605CC1" w:rsidR="00274E59" w:rsidRPr="00F11B77" w:rsidRDefault="00274E59" w:rsidP="00F11B77">
      <w:pPr>
        <w:rPr>
          <w:color w:val="9BAFB5"/>
        </w:rPr>
      </w:pPr>
      <w:r w:rsidRPr="00F11B77">
        <w:rPr>
          <w:rFonts w:eastAsiaTheme="minorEastAsia" w:hAnsi="Gill Sans MT"/>
          <w:color w:val="404040"/>
          <w:kern w:val="24"/>
        </w:rPr>
        <w:t>What attributes do you think that a teacher who works with toddlers should have?</w:t>
      </w:r>
    </w:p>
    <w:p w14:paraId="1C0B54E4" w14:textId="00406797" w:rsidR="00F11B77" w:rsidRDefault="00F11B77" w:rsidP="00F11B77">
      <w:pPr>
        <w:rPr>
          <w:rFonts w:eastAsiaTheme="minorEastAsia" w:hAnsi="Gill Sans MT"/>
          <w:color w:val="404040"/>
          <w:kern w:val="24"/>
        </w:rPr>
      </w:pPr>
    </w:p>
    <w:p w14:paraId="41D2C720" w14:textId="4E2DE41A" w:rsidR="006A7C4E" w:rsidRDefault="006A7C4E" w:rsidP="00F11B77">
      <w:pPr>
        <w:rPr>
          <w:rFonts w:eastAsiaTheme="minorEastAsia" w:hAnsi="Gill Sans MT"/>
          <w:color w:val="404040"/>
          <w:kern w:val="24"/>
        </w:rPr>
      </w:pPr>
    </w:p>
    <w:p w14:paraId="51949AA0" w14:textId="4CFCDC84" w:rsidR="006A7C4E" w:rsidRDefault="006A7C4E" w:rsidP="00F11B77">
      <w:pPr>
        <w:rPr>
          <w:rFonts w:eastAsiaTheme="minorEastAsia" w:hAnsi="Gill Sans MT"/>
          <w:color w:val="404040"/>
          <w:kern w:val="24"/>
        </w:rPr>
      </w:pPr>
    </w:p>
    <w:p w14:paraId="1BA49F7A" w14:textId="1586D7E6" w:rsidR="006A7C4E" w:rsidRPr="006A7C4E" w:rsidRDefault="006A7C4E" w:rsidP="00F11B77">
      <w:pPr>
        <w:rPr>
          <w:rFonts w:eastAsiaTheme="minorEastAsia" w:hAnsi="Gill Sans MT"/>
          <w:color w:val="404040"/>
          <w:kern w:val="24"/>
        </w:rPr>
      </w:pPr>
    </w:p>
    <w:p w14:paraId="3AAF770D" w14:textId="77777777" w:rsidR="006A7C4E" w:rsidRPr="006A7C4E" w:rsidRDefault="006A7C4E" w:rsidP="006A7C4E">
      <w:pPr>
        <w:rPr>
          <w:color w:val="9BAFB5"/>
        </w:rPr>
      </w:pPr>
      <w:r w:rsidRPr="006A7C4E">
        <w:rPr>
          <w:rFonts w:eastAsiaTheme="minorEastAsia" w:hAnsi="Gill Sans MT"/>
          <w:color w:val="404040"/>
          <w:kern w:val="24"/>
        </w:rPr>
        <w:t>What does respect look like when interacting with team members?</w:t>
      </w:r>
    </w:p>
    <w:p w14:paraId="2B0919A8" w14:textId="77777777" w:rsidR="006A7C4E" w:rsidRDefault="006A7C4E" w:rsidP="006A7C4E">
      <w:pPr>
        <w:rPr>
          <w:rFonts w:eastAsiaTheme="minorEastAsia" w:hAnsi="Gill Sans MT"/>
          <w:color w:val="404040"/>
          <w:kern w:val="24"/>
        </w:rPr>
      </w:pPr>
    </w:p>
    <w:p w14:paraId="44A47562" w14:textId="77777777" w:rsidR="006A7C4E" w:rsidRDefault="006A7C4E" w:rsidP="006A7C4E">
      <w:pPr>
        <w:rPr>
          <w:rFonts w:eastAsiaTheme="minorEastAsia" w:hAnsi="Gill Sans MT"/>
          <w:color w:val="404040"/>
          <w:kern w:val="24"/>
        </w:rPr>
      </w:pPr>
    </w:p>
    <w:p w14:paraId="25377FC0" w14:textId="77777777" w:rsidR="006A7C4E" w:rsidRDefault="006A7C4E" w:rsidP="006A7C4E">
      <w:pPr>
        <w:rPr>
          <w:rFonts w:eastAsiaTheme="minorEastAsia" w:hAnsi="Gill Sans MT"/>
          <w:color w:val="404040"/>
          <w:kern w:val="24"/>
        </w:rPr>
      </w:pPr>
    </w:p>
    <w:p w14:paraId="00014FF2" w14:textId="77777777" w:rsidR="00FF5851" w:rsidRDefault="00FF5851" w:rsidP="006A7C4E">
      <w:pPr>
        <w:rPr>
          <w:rFonts w:eastAsiaTheme="minorEastAsia" w:hAnsi="Gill Sans MT"/>
          <w:color w:val="404040"/>
          <w:kern w:val="24"/>
        </w:rPr>
      </w:pPr>
    </w:p>
    <w:p w14:paraId="7876F6D9" w14:textId="67032DCF" w:rsidR="006A7C4E" w:rsidRPr="006A7C4E" w:rsidRDefault="006A7C4E" w:rsidP="006A7C4E">
      <w:pPr>
        <w:rPr>
          <w:color w:val="9BAFB5"/>
        </w:rPr>
      </w:pPr>
      <w:r w:rsidRPr="006A7C4E">
        <w:rPr>
          <w:rFonts w:eastAsiaTheme="minorEastAsia" w:hAnsi="Gill Sans MT"/>
          <w:color w:val="404040"/>
          <w:kern w:val="24"/>
        </w:rPr>
        <w:t>How can teachers support each other</w:t>
      </w:r>
      <w:r w:rsidRPr="006A7C4E">
        <w:rPr>
          <w:rFonts w:eastAsiaTheme="minorEastAsia" w:hAnsi="Gill Sans MT"/>
          <w:color w:val="404040"/>
          <w:kern w:val="24"/>
        </w:rPr>
        <w:t>’</w:t>
      </w:r>
      <w:r w:rsidRPr="006A7C4E">
        <w:rPr>
          <w:rFonts w:eastAsiaTheme="minorEastAsia" w:hAnsi="Gill Sans MT"/>
          <w:color w:val="404040"/>
          <w:kern w:val="24"/>
        </w:rPr>
        <w:t>s well-being?</w:t>
      </w:r>
    </w:p>
    <w:p w14:paraId="71155E74" w14:textId="77777777" w:rsidR="006A7C4E" w:rsidRDefault="006A7C4E" w:rsidP="00F11B77">
      <w:pPr>
        <w:rPr>
          <w:rFonts w:eastAsiaTheme="minorEastAsia" w:hAnsi="Gill Sans MT"/>
          <w:color w:val="404040"/>
          <w:kern w:val="24"/>
        </w:rPr>
      </w:pPr>
    </w:p>
    <w:p w14:paraId="0174540D" w14:textId="77777777" w:rsidR="00F11B77" w:rsidRDefault="00F11B77" w:rsidP="00F11B77">
      <w:pPr>
        <w:rPr>
          <w:rFonts w:eastAsiaTheme="minorEastAsia" w:hAnsi="Gill Sans MT"/>
          <w:color w:val="404040"/>
          <w:kern w:val="24"/>
        </w:rPr>
      </w:pPr>
    </w:p>
    <w:p w14:paraId="4D39C5A6" w14:textId="77777777" w:rsidR="00F11B77" w:rsidRDefault="00F11B77" w:rsidP="00F11B77">
      <w:pPr>
        <w:rPr>
          <w:rFonts w:eastAsiaTheme="minorEastAsia" w:hAnsi="Gill Sans MT"/>
          <w:color w:val="404040"/>
          <w:kern w:val="24"/>
        </w:rPr>
      </w:pPr>
    </w:p>
    <w:p w14:paraId="1BB35FB1" w14:textId="66C92267" w:rsidR="00274E59" w:rsidRPr="00F11B77" w:rsidRDefault="00274E59" w:rsidP="00F11B77">
      <w:pPr>
        <w:rPr>
          <w:color w:val="9BAFB5"/>
        </w:rPr>
      </w:pPr>
      <w:r w:rsidRPr="00F11B77">
        <w:rPr>
          <w:rFonts w:eastAsiaTheme="minorEastAsia" w:hAnsi="Gill Sans MT"/>
          <w:color w:val="404040"/>
          <w:kern w:val="24"/>
        </w:rPr>
        <w:t>What do you think are the most important aspects of building a relationship between teachers and toddlers?</w:t>
      </w:r>
    </w:p>
    <w:p w14:paraId="38034FB6" w14:textId="7215BE80" w:rsidR="007E1EFA" w:rsidRPr="00F11B77" w:rsidRDefault="007E1EFA" w:rsidP="007E1EFA"/>
    <w:p w14:paraId="473A15FB" w14:textId="1A6A242A" w:rsidR="007E1EFA" w:rsidRPr="00F11B77" w:rsidRDefault="007E1EFA" w:rsidP="007E1EFA"/>
    <w:p w14:paraId="74FA1AE6" w14:textId="39E6D9DF" w:rsidR="007E1EFA" w:rsidRDefault="007E1EFA" w:rsidP="007E1EFA"/>
    <w:p w14:paraId="684124A3" w14:textId="0B4B3584" w:rsidR="007E1EFA" w:rsidRPr="007E1EFA" w:rsidRDefault="007E1EFA" w:rsidP="007E1EFA">
      <w:r>
        <w:rPr>
          <w:rFonts w:eastAsiaTheme="minorEastAsia" w:hAnsi="Corbel"/>
          <w:kern w:val="24"/>
          <w:lang w:val="en-US"/>
        </w:rPr>
        <w:t>W</w:t>
      </w:r>
      <w:r w:rsidRPr="007E1EFA">
        <w:rPr>
          <w:rFonts w:eastAsiaTheme="minorEastAsia" w:hAnsi="Corbel"/>
          <w:kern w:val="24"/>
          <w:lang w:val="en-US"/>
        </w:rPr>
        <w:t>hat you think a curriculum for toddlers, looks like, sounds like, feels like?</w:t>
      </w:r>
    </w:p>
    <w:p w14:paraId="54495B4B" w14:textId="77777777" w:rsidR="007E1EFA" w:rsidRDefault="007E1EFA" w:rsidP="007E1EFA"/>
    <w:p w14:paraId="3967A1F8" w14:textId="57BD673B" w:rsidR="007E1EFA" w:rsidRDefault="007E1EFA" w:rsidP="007E1EFA"/>
    <w:p w14:paraId="182E2EDC" w14:textId="3EC85B07" w:rsidR="007E1EFA" w:rsidRDefault="007E1EFA" w:rsidP="007E1EFA"/>
    <w:p w14:paraId="275902B9" w14:textId="1CCA2B42" w:rsidR="007E1EFA" w:rsidRDefault="007E1EFA" w:rsidP="007E1EFA"/>
    <w:p w14:paraId="12EA315C" w14:textId="3D745A9B" w:rsidR="007E1EFA" w:rsidRDefault="007E1EFA" w:rsidP="007E1EFA"/>
    <w:p w14:paraId="33C4D163" w14:textId="73DE5990" w:rsidR="007E1EFA" w:rsidRDefault="007E1EFA" w:rsidP="007E1EFA">
      <w:r>
        <w:t>What are common toddler dispositions?</w:t>
      </w:r>
    </w:p>
    <w:p w14:paraId="341EEB64" w14:textId="21391B65" w:rsidR="007E1EFA" w:rsidRDefault="007E1EFA" w:rsidP="007E1EFA"/>
    <w:p w14:paraId="26DCB0C8" w14:textId="7B76C03E" w:rsidR="007E1EFA" w:rsidRDefault="007E1EFA" w:rsidP="007E1EFA"/>
    <w:p w14:paraId="15BA17B1" w14:textId="1F2B9CDF" w:rsidR="007E1EFA" w:rsidRDefault="007E1EFA" w:rsidP="007E1EFA"/>
    <w:p w14:paraId="1B9D303B" w14:textId="77777777" w:rsidR="00255097" w:rsidRPr="00255097" w:rsidRDefault="00255097" w:rsidP="00255097">
      <w:pPr>
        <w:spacing w:line="216" w:lineRule="auto"/>
        <w:rPr>
          <w:rFonts w:cstheme="minorHAnsi"/>
        </w:rPr>
      </w:pPr>
      <w:r>
        <w:t xml:space="preserve">When reading “Toddler catch 22” </w:t>
      </w:r>
      <w:r w:rsidRPr="00255097">
        <w:rPr>
          <w:rFonts w:eastAsiaTheme="minorEastAsia" w:cstheme="minorHAnsi"/>
          <w:kern w:val="24"/>
        </w:rPr>
        <w:t>How do you think that you can meet the needs of the “scientist” and still keep the “heart connection” as the emotional anchor?</w:t>
      </w:r>
    </w:p>
    <w:p w14:paraId="6B5D0F21" w14:textId="6C1A505C" w:rsidR="007E1EFA" w:rsidRDefault="007E1EFA" w:rsidP="007E1EFA"/>
    <w:p w14:paraId="4889BE80" w14:textId="675E0FB0" w:rsidR="007E1EFA" w:rsidRDefault="007E1EFA" w:rsidP="007E1EFA"/>
    <w:p w14:paraId="1E8CAEF4" w14:textId="16207C38" w:rsidR="007E1EFA" w:rsidRDefault="007E1EFA" w:rsidP="007E1EFA"/>
    <w:p w14:paraId="774A1EF2" w14:textId="7192295D" w:rsidR="007E1EFA" w:rsidRDefault="007E1EFA" w:rsidP="007E1EFA"/>
    <w:p w14:paraId="16E6D327" w14:textId="6B9E74F5" w:rsidR="007E1EFA" w:rsidRDefault="007E1EFA" w:rsidP="007E1EFA">
      <w:r>
        <w:t>How can you respond to the following play urges/schema?</w:t>
      </w:r>
    </w:p>
    <w:p w14:paraId="056C7FC3" w14:textId="6DFB980D" w:rsidR="007E1EFA" w:rsidRDefault="007E1EFA" w:rsidP="007E1EFA">
      <w:r>
        <w:t>Transporting:</w:t>
      </w:r>
    </w:p>
    <w:p w14:paraId="68052AC6" w14:textId="2946D81B" w:rsidR="007E1EFA" w:rsidRDefault="007E1EFA" w:rsidP="007E1EFA"/>
    <w:p w14:paraId="1DDD460C" w14:textId="4CD503B7" w:rsidR="007E1EFA" w:rsidRDefault="007E1EFA" w:rsidP="007E1EFA"/>
    <w:p w14:paraId="02928BFE" w14:textId="1B94FE48" w:rsidR="007E1EFA" w:rsidRDefault="007E1EFA" w:rsidP="007E1EFA"/>
    <w:p w14:paraId="3DEBE20E" w14:textId="77777777" w:rsidR="002641B4" w:rsidRDefault="002641B4" w:rsidP="007E1EFA"/>
    <w:p w14:paraId="6F3D9CCD" w14:textId="29B56640" w:rsidR="007E1EFA" w:rsidRDefault="007E1EFA" w:rsidP="007E1EFA"/>
    <w:p w14:paraId="2F206FCE" w14:textId="28A7F4F0" w:rsidR="007E1EFA" w:rsidRDefault="007E1EFA" w:rsidP="007E1EFA">
      <w:r>
        <w:t>Trajectory:</w:t>
      </w:r>
    </w:p>
    <w:p w14:paraId="4E6C6391" w14:textId="2F349D59" w:rsidR="007E1EFA" w:rsidRDefault="007E1EFA" w:rsidP="007E1EFA"/>
    <w:p w14:paraId="0DF1A571" w14:textId="0A648B4A" w:rsidR="007E1EFA" w:rsidRDefault="007E1EFA" w:rsidP="007E1EFA"/>
    <w:p w14:paraId="4E4041F1" w14:textId="1D4BFB05" w:rsidR="007E1EFA" w:rsidRDefault="007E1EFA" w:rsidP="007E1EFA"/>
    <w:p w14:paraId="06E9B0AF" w14:textId="77777777" w:rsidR="002641B4" w:rsidRDefault="002641B4" w:rsidP="007E1EFA"/>
    <w:p w14:paraId="1EE01EEF" w14:textId="170F8653" w:rsidR="007E1EFA" w:rsidRDefault="007E1EFA" w:rsidP="007E1EFA"/>
    <w:p w14:paraId="49A0ED47" w14:textId="0E486211" w:rsidR="007E1EFA" w:rsidRDefault="007E1EFA" w:rsidP="007E1EFA">
      <w:r>
        <w:t>Enclosing/Enveloping:</w:t>
      </w:r>
    </w:p>
    <w:p w14:paraId="09E6E305" w14:textId="799FFD2C" w:rsidR="007E1EFA" w:rsidRDefault="007E1EFA" w:rsidP="007E1EFA"/>
    <w:p w14:paraId="09C07055" w14:textId="36A21D5C" w:rsidR="007E1EFA" w:rsidRDefault="007E1EFA" w:rsidP="007E1EFA"/>
    <w:p w14:paraId="7BB36D43" w14:textId="2D73AF3C" w:rsidR="007E1EFA" w:rsidRDefault="007E1EFA" w:rsidP="007E1EFA"/>
    <w:p w14:paraId="4A164911" w14:textId="53FDFAD3" w:rsidR="007E1EFA" w:rsidRDefault="007E1EFA" w:rsidP="007E1EFA"/>
    <w:p w14:paraId="518C4ED6" w14:textId="1E7F1D2F" w:rsidR="007E1EFA" w:rsidRDefault="007E1EFA" w:rsidP="007E1EFA">
      <w:r>
        <w:t>Rotating:</w:t>
      </w:r>
    </w:p>
    <w:p w14:paraId="0D8F57D0" w14:textId="4F2881D5" w:rsidR="007E1EFA" w:rsidRDefault="007E1EFA" w:rsidP="007E1EFA"/>
    <w:p w14:paraId="600995DA" w14:textId="6AC6C55A" w:rsidR="007E1EFA" w:rsidRDefault="007E1EFA" w:rsidP="007E1EFA"/>
    <w:p w14:paraId="668E02E2" w14:textId="7111753C" w:rsidR="007E1EFA" w:rsidRDefault="007E1EFA" w:rsidP="007E1EFA"/>
    <w:p w14:paraId="45CB7688" w14:textId="298F2370" w:rsidR="007E1EFA" w:rsidRDefault="007E1EFA" w:rsidP="007E1EFA"/>
    <w:p w14:paraId="734F45F8" w14:textId="1DFC1AD7" w:rsidR="007E1EFA" w:rsidRDefault="007E1EFA" w:rsidP="007E1EFA">
      <w:r>
        <w:t>Orientation:</w:t>
      </w:r>
    </w:p>
    <w:p w14:paraId="75298D7B" w14:textId="77777777" w:rsidR="007E1EFA" w:rsidRPr="007E1EFA" w:rsidRDefault="007E1EFA" w:rsidP="007E1EFA"/>
    <w:p w14:paraId="607B61DC" w14:textId="38F9C674" w:rsidR="007E1EFA" w:rsidRDefault="007E1EFA" w:rsidP="007E1EFA">
      <w:pPr>
        <w:pStyle w:val="Heading1"/>
      </w:pPr>
    </w:p>
    <w:p w14:paraId="613F15E6" w14:textId="4C37F684" w:rsidR="007E1EFA" w:rsidRDefault="007E1EFA" w:rsidP="007E1EFA"/>
    <w:p w14:paraId="19F8F741" w14:textId="7F322F28" w:rsidR="007E1EFA" w:rsidRDefault="007E1EFA" w:rsidP="007E1EFA"/>
    <w:p w14:paraId="579CA1C8" w14:textId="77777777" w:rsidR="00255097" w:rsidRDefault="00255097" w:rsidP="007E1EFA">
      <w:pPr>
        <w:spacing w:line="216" w:lineRule="auto"/>
        <w:rPr>
          <w:rFonts w:eastAsiaTheme="minorEastAsia" w:hAnsi="Corbel"/>
          <w:color w:val="000000"/>
          <w:kern w:val="24"/>
        </w:rPr>
      </w:pPr>
    </w:p>
    <w:p w14:paraId="3C225B00" w14:textId="6773915E" w:rsidR="007E1EFA" w:rsidRPr="007E1EFA" w:rsidRDefault="007E1EFA" w:rsidP="00E36538">
      <w:pPr>
        <w:pStyle w:val="NoSpacing"/>
        <w:rPr>
          <w:color w:val="40BAD2"/>
        </w:rPr>
      </w:pPr>
      <w:r w:rsidRPr="007E1EFA">
        <w:t>What emotional environment do you think that toddlers need?</w:t>
      </w:r>
    </w:p>
    <w:p w14:paraId="4E405E58" w14:textId="77777777" w:rsidR="00255097" w:rsidRDefault="00255097" w:rsidP="00255097">
      <w:pPr>
        <w:spacing w:line="216" w:lineRule="auto"/>
        <w:rPr>
          <w:rFonts w:eastAsiaTheme="minorEastAsia" w:hAnsi="Corbel"/>
          <w:color w:val="000000"/>
          <w:kern w:val="24"/>
        </w:rPr>
      </w:pPr>
    </w:p>
    <w:p w14:paraId="0064604F" w14:textId="77777777" w:rsidR="00255097" w:rsidRDefault="00255097" w:rsidP="00255097">
      <w:pPr>
        <w:spacing w:line="216" w:lineRule="auto"/>
        <w:rPr>
          <w:rFonts w:eastAsiaTheme="minorEastAsia" w:hAnsi="Corbel"/>
          <w:color w:val="000000"/>
          <w:kern w:val="24"/>
        </w:rPr>
      </w:pPr>
    </w:p>
    <w:p w14:paraId="13D2B84D" w14:textId="15F52350" w:rsidR="007E1EFA" w:rsidRPr="00255097" w:rsidRDefault="007E1EFA" w:rsidP="007E1EFA">
      <w:bookmarkStart w:id="0" w:name="_GoBack"/>
      <w:bookmarkEnd w:id="0"/>
    </w:p>
    <w:p w14:paraId="78587685" w14:textId="74C7D0F0" w:rsidR="007E1EFA" w:rsidRDefault="007E1EFA" w:rsidP="007E1EFA"/>
    <w:p w14:paraId="30A77482" w14:textId="232D79AB" w:rsidR="007E1EFA" w:rsidRDefault="007E1EFA" w:rsidP="007E1EFA"/>
    <w:p w14:paraId="69DC2369" w14:textId="77777777" w:rsidR="00255097" w:rsidRPr="00255097" w:rsidRDefault="00255097" w:rsidP="00255097">
      <w:pPr>
        <w:spacing w:line="216" w:lineRule="auto"/>
        <w:rPr>
          <w:rFonts w:cstheme="minorHAnsi"/>
          <w:color w:val="40BAD2"/>
        </w:rPr>
      </w:pPr>
      <w:r w:rsidRPr="00255097">
        <w:rPr>
          <w:rFonts w:eastAsiaTheme="minorEastAsia" w:cstheme="minorHAnsi"/>
          <w:color w:val="000000"/>
          <w:kern w:val="24"/>
        </w:rPr>
        <w:t>What do you think important factors for adult – child co- regulation?</w:t>
      </w:r>
    </w:p>
    <w:p w14:paraId="32DED8D9" w14:textId="77777777" w:rsidR="00255097" w:rsidRDefault="00255097" w:rsidP="00255097">
      <w:pPr>
        <w:spacing w:line="216" w:lineRule="auto"/>
        <w:rPr>
          <w:rFonts w:eastAsiaTheme="minorEastAsia" w:cstheme="minorHAnsi"/>
          <w:color w:val="000000"/>
          <w:kern w:val="24"/>
        </w:rPr>
      </w:pPr>
    </w:p>
    <w:p w14:paraId="51CF3B25" w14:textId="77777777" w:rsidR="00255097" w:rsidRDefault="00255097" w:rsidP="00255097">
      <w:pPr>
        <w:spacing w:line="216" w:lineRule="auto"/>
        <w:rPr>
          <w:rFonts w:eastAsiaTheme="minorEastAsia" w:cstheme="minorHAnsi"/>
          <w:color w:val="000000"/>
          <w:kern w:val="24"/>
        </w:rPr>
      </w:pPr>
    </w:p>
    <w:p w14:paraId="695F32F7" w14:textId="77777777" w:rsidR="00255097" w:rsidRDefault="00255097" w:rsidP="00255097">
      <w:pPr>
        <w:spacing w:line="216" w:lineRule="auto"/>
        <w:rPr>
          <w:rFonts w:eastAsiaTheme="minorEastAsia" w:cstheme="minorHAnsi"/>
          <w:color w:val="000000"/>
          <w:kern w:val="24"/>
        </w:rPr>
      </w:pPr>
    </w:p>
    <w:p w14:paraId="39CF42FF" w14:textId="77777777" w:rsidR="00255097" w:rsidRDefault="00255097" w:rsidP="00255097">
      <w:pPr>
        <w:spacing w:line="216" w:lineRule="auto"/>
        <w:rPr>
          <w:rFonts w:eastAsiaTheme="minorEastAsia" w:cstheme="minorHAnsi"/>
          <w:color w:val="000000"/>
          <w:kern w:val="24"/>
        </w:rPr>
      </w:pPr>
    </w:p>
    <w:p w14:paraId="37C2AD82" w14:textId="77777777" w:rsidR="00255097" w:rsidRDefault="00255097" w:rsidP="00255097">
      <w:pPr>
        <w:spacing w:line="216" w:lineRule="auto"/>
        <w:rPr>
          <w:rFonts w:eastAsiaTheme="minorEastAsia" w:cstheme="minorHAnsi"/>
          <w:color w:val="000000"/>
          <w:kern w:val="24"/>
        </w:rPr>
      </w:pPr>
    </w:p>
    <w:p w14:paraId="56BFD6B1" w14:textId="77777777" w:rsidR="00255097" w:rsidRDefault="00255097" w:rsidP="00255097">
      <w:pPr>
        <w:spacing w:line="216" w:lineRule="auto"/>
        <w:rPr>
          <w:rFonts w:eastAsiaTheme="minorEastAsia" w:cstheme="minorHAnsi"/>
          <w:color w:val="000000"/>
          <w:kern w:val="24"/>
        </w:rPr>
      </w:pPr>
    </w:p>
    <w:p w14:paraId="3D475E4B" w14:textId="189C2BA1" w:rsidR="00255097" w:rsidRDefault="00255097" w:rsidP="00255097">
      <w:pPr>
        <w:spacing w:line="216" w:lineRule="auto"/>
        <w:rPr>
          <w:rFonts w:eastAsiaTheme="minorEastAsia" w:cstheme="minorHAnsi"/>
          <w:color w:val="000000"/>
          <w:kern w:val="24"/>
        </w:rPr>
      </w:pPr>
      <w:r w:rsidRPr="00255097">
        <w:rPr>
          <w:rFonts w:eastAsiaTheme="minorEastAsia" w:cstheme="minorHAnsi"/>
          <w:color w:val="000000"/>
          <w:kern w:val="24"/>
        </w:rPr>
        <w:lastRenderedPageBreak/>
        <w:t>How can you help children to co-regulate?</w:t>
      </w:r>
    </w:p>
    <w:p w14:paraId="3A428579" w14:textId="25073F76" w:rsidR="00255097" w:rsidRDefault="00255097" w:rsidP="00255097">
      <w:pPr>
        <w:spacing w:line="216" w:lineRule="auto"/>
        <w:rPr>
          <w:rFonts w:cstheme="minorHAnsi"/>
          <w:color w:val="40BAD2"/>
        </w:rPr>
      </w:pPr>
    </w:p>
    <w:p w14:paraId="221A56CE" w14:textId="6780D481" w:rsidR="00255097" w:rsidRDefault="00255097" w:rsidP="00255097">
      <w:pPr>
        <w:spacing w:line="216" w:lineRule="auto"/>
        <w:rPr>
          <w:rFonts w:cstheme="minorHAnsi"/>
          <w:color w:val="40BAD2"/>
        </w:rPr>
      </w:pPr>
    </w:p>
    <w:p w14:paraId="5465577E" w14:textId="4EDA5590" w:rsidR="00255097" w:rsidRDefault="00255097" w:rsidP="00255097">
      <w:pPr>
        <w:spacing w:line="216" w:lineRule="auto"/>
        <w:rPr>
          <w:rFonts w:cstheme="minorHAnsi"/>
          <w:color w:val="40BAD2"/>
        </w:rPr>
      </w:pPr>
    </w:p>
    <w:p w14:paraId="29115885" w14:textId="197DACAD" w:rsidR="00255097" w:rsidRDefault="00255097" w:rsidP="00255097">
      <w:pPr>
        <w:spacing w:line="216" w:lineRule="auto"/>
        <w:rPr>
          <w:rFonts w:cstheme="minorHAnsi"/>
          <w:color w:val="40BAD2"/>
        </w:rPr>
      </w:pPr>
    </w:p>
    <w:p w14:paraId="055631D5" w14:textId="56C268B5" w:rsidR="00255097" w:rsidRDefault="00255097" w:rsidP="00255097">
      <w:pPr>
        <w:spacing w:line="216" w:lineRule="auto"/>
        <w:rPr>
          <w:rFonts w:cstheme="minorHAnsi"/>
          <w:color w:val="40BAD2"/>
        </w:rPr>
      </w:pPr>
    </w:p>
    <w:p w14:paraId="7B37C7A9" w14:textId="2B6C1F7D" w:rsidR="00255097" w:rsidRDefault="00255097" w:rsidP="00255097">
      <w:pPr>
        <w:spacing w:line="216" w:lineRule="auto"/>
        <w:rPr>
          <w:rFonts w:cstheme="minorHAnsi"/>
        </w:rPr>
      </w:pPr>
      <w:r>
        <w:rPr>
          <w:rFonts w:cstheme="minorHAnsi"/>
        </w:rPr>
        <w:t>What strategies can you use to support children with their feelings and support challenging toddler behaviour?</w:t>
      </w:r>
    </w:p>
    <w:p w14:paraId="6E00D147" w14:textId="30698CF3" w:rsidR="00255097" w:rsidRDefault="00255097" w:rsidP="00255097">
      <w:pPr>
        <w:spacing w:line="216" w:lineRule="auto"/>
        <w:rPr>
          <w:rFonts w:cstheme="minorHAnsi"/>
        </w:rPr>
      </w:pPr>
    </w:p>
    <w:p w14:paraId="5C511F5E" w14:textId="2F2D31DD" w:rsidR="00255097" w:rsidRDefault="00255097" w:rsidP="00255097">
      <w:pPr>
        <w:spacing w:line="216" w:lineRule="auto"/>
        <w:rPr>
          <w:rFonts w:cstheme="minorHAnsi"/>
        </w:rPr>
      </w:pPr>
    </w:p>
    <w:p w14:paraId="73DEC785" w14:textId="44992A29" w:rsidR="00255097" w:rsidRDefault="00255097" w:rsidP="00255097">
      <w:pPr>
        <w:spacing w:line="216" w:lineRule="auto"/>
        <w:rPr>
          <w:rFonts w:cstheme="minorHAnsi"/>
        </w:rPr>
      </w:pPr>
    </w:p>
    <w:p w14:paraId="42F32FA6" w14:textId="0677DB75" w:rsidR="00255097" w:rsidRDefault="00255097" w:rsidP="00255097">
      <w:pPr>
        <w:spacing w:line="216" w:lineRule="auto"/>
        <w:rPr>
          <w:rFonts w:cstheme="minorHAnsi"/>
        </w:rPr>
      </w:pPr>
    </w:p>
    <w:p w14:paraId="3F2ADD6A" w14:textId="6A7CF10A" w:rsidR="00255097" w:rsidRDefault="00255097" w:rsidP="00255097">
      <w:pPr>
        <w:spacing w:line="216" w:lineRule="auto"/>
        <w:rPr>
          <w:rFonts w:cstheme="minorHAnsi"/>
        </w:rPr>
      </w:pPr>
    </w:p>
    <w:p w14:paraId="5637FC0D" w14:textId="3CCD5C62" w:rsidR="00255097" w:rsidRDefault="00255097" w:rsidP="00255097">
      <w:pPr>
        <w:spacing w:line="216" w:lineRule="auto"/>
        <w:rPr>
          <w:rFonts w:cstheme="minorHAnsi"/>
        </w:rPr>
      </w:pPr>
    </w:p>
    <w:p w14:paraId="2D5DF764" w14:textId="08E87E5D" w:rsidR="00255097" w:rsidRDefault="00255097" w:rsidP="00255097">
      <w:pPr>
        <w:spacing w:line="216" w:lineRule="auto"/>
        <w:rPr>
          <w:rFonts w:cstheme="minorHAnsi"/>
        </w:rPr>
      </w:pPr>
    </w:p>
    <w:p w14:paraId="5A4470C1" w14:textId="0EA67415" w:rsidR="00255097" w:rsidRDefault="00255097" w:rsidP="00255097">
      <w:pPr>
        <w:spacing w:line="216" w:lineRule="auto"/>
        <w:rPr>
          <w:rFonts w:cstheme="minorHAnsi"/>
        </w:rPr>
      </w:pPr>
    </w:p>
    <w:p w14:paraId="22C0068C" w14:textId="3BC7F630" w:rsidR="00255097" w:rsidRDefault="00255097" w:rsidP="00255097">
      <w:pPr>
        <w:spacing w:line="216" w:lineRule="auto"/>
        <w:rPr>
          <w:rFonts w:cstheme="minorHAnsi"/>
        </w:rPr>
      </w:pPr>
    </w:p>
    <w:p w14:paraId="013C544D" w14:textId="027ABEAE" w:rsidR="00255097" w:rsidRDefault="00255097" w:rsidP="00255097">
      <w:pPr>
        <w:spacing w:line="216" w:lineRule="auto"/>
        <w:rPr>
          <w:rFonts w:cstheme="minorHAnsi"/>
        </w:rPr>
      </w:pPr>
    </w:p>
    <w:p w14:paraId="39F1CF3C" w14:textId="7CE238F1" w:rsidR="00255097" w:rsidRPr="00255097" w:rsidRDefault="00255097" w:rsidP="00255097">
      <w:pPr>
        <w:spacing w:line="216" w:lineRule="auto"/>
        <w:rPr>
          <w:rFonts w:cstheme="minorHAnsi"/>
        </w:rPr>
      </w:pPr>
      <w:r>
        <w:rPr>
          <w:rFonts w:cstheme="minorHAnsi"/>
        </w:rPr>
        <w:t>What was the biggest take home for you from this workshop?</w:t>
      </w:r>
    </w:p>
    <w:p w14:paraId="22A151D1" w14:textId="21CC7759" w:rsidR="007E1EFA" w:rsidRPr="00255097" w:rsidRDefault="007E1EFA" w:rsidP="007E1EFA">
      <w:pPr>
        <w:rPr>
          <w:rFonts w:cstheme="minorHAnsi"/>
        </w:rPr>
      </w:pPr>
    </w:p>
    <w:p w14:paraId="3C0B628E" w14:textId="77777777" w:rsidR="007E1EFA" w:rsidRPr="007E1EFA" w:rsidRDefault="007E1EFA" w:rsidP="007E1EFA"/>
    <w:sectPr w:rsidR="007E1EFA" w:rsidRPr="007E1EFA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F690FE" w14:textId="77777777" w:rsidR="00C77547" w:rsidRDefault="00C77547" w:rsidP="00CA780F">
      <w:pPr>
        <w:spacing w:after="0" w:line="240" w:lineRule="auto"/>
      </w:pPr>
      <w:r>
        <w:separator/>
      </w:r>
    </w:p>
  </w:endnote>
  <w:endnote w:type="continuationSeparator" w:id="0">
    <w:p w14:paraId="60DB50C9" w14:textId="77777777" w:rsidR="00C77547" w:rsidRDefault="00C77547" w:rsidP="00CA78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 2"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Gill Sans MT">
    <w:charset w:val="00"/>
    <w:family w:val="swiss"/>
    <w:pitch w:val="variable"/>
    <w:sig w:usb0="00000003" w:usb1="00000000" w:usb2="00000000" w:usb3="00000000" w:csb0="00000003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ngieMakes Dahlia Darling">
    <w:altName w:val="Calibri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  <w:font w:name="Arial Nova">
    <w:altName w:val="Arial Nova"/>
    <w:charset w:val="00"/>
    <w:family w:val="swiss"/>
    <w:pitch w:val="variable"/>
    <w:sig w:usb0="0000028F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7101F1" w14:textId="2BF27262" w:rsidR="00CA780F" w:rsidRDefault="00CA780F" w:rsidP="00CA780F">
    <w:pPr>
      <w:pStyle w:val="Footer"/>
      <w:rPr>
        <w:rFonts w:ascii="Arial Nova" w:hAnsi="Arial Nova"/>
        <w:sz w:val="16"/>
        <w:szCs w:val="16"/>
      </w:rPr>
    </w:pPr>
    <w:r w:rsidRPr="000E587A">
      <w:rPr>
        <w:rFonts w:ascii="AngieMakes Dahlia Darling" w:hAnsi="AngieMakes Dahlia Darling"/>
        <w:sz w:val="28"/>
        <w:szCs w:val="28"/>
      </w:rPr>
      <w:t>Tanya Valentin</w:t>
    </w:r>
    <w:r>
      <w:rPr>
        <w:rFonts w:ascii="AngieMakes Dahlia Darling" w:hAnsi="AngieMakes Dahlia Darling"/>
        <w:sz w:val="28"/>
        <w:szCs w:val="28"/>
      </w:rPr>
      <w:t xml:space="preserve">   </w:t>
    </w:r>
    <w:r>
      <w:rPr>
        <w:rFonts w:ascii="Arial Nova" w:hAnsi="Arial Nova"/>
        <w:sz w:val="16"/>
        <w:szCs w:val="16"/>
      </w:rPr>
      <w:t xml:space="preserve">Professional Early Childhood Education Services </w:t>
    </w:r>
  </w:p>
  <w:p w14:paraId="4A646446" w14:textId="238056C3" w:rsidR="00CA780F" w:rsidRDefault="00CA780F" w:rsidP="00CA780F">
    <w:pPr>
      <w:pStyle w:val="Footer"/>
      <w:rPr>
        <w:rFonts w:ascii="Arial Nova" w:hAnsi="Arial Nova"/>
        <w:sz w:val="16"/>
        <w:szCs w:val="16"/>
      </w:rPr>
    </w:pPr>
  </w:p>
  <w:p w14:paraId="0867B696" w14:textId="5836B3F3" w:rsidR="00CA780F" w:rsidRDefault="00CA780F" w:rsidP="00CA780F">
    <w:pPr>
      <w:pStyle w:val="Footer"/>
      <w:rPr>
        <w:rFonts w:ascii="Arial Nova" w:hAnsi="Arial Nova"/>
        <w:sz w:val="16"/>
        <w:szCs w:val="16"/>
      </w:rPr>
    </w:pPr>
    <w:r>
      <w:rPr>
        <w:noProof/>
      </w:rPr>
      <w:drawing>
        <wp:anchor distT="0" distB="0" distL="114300" distR="114300" simplePos="0" relativeHeight="251661312" behindDoc="0" locked="0" layoutInCell="1" allowOverlap="1" wp14:anchorId="25AF6C8B" wp14:editId="3A8CE8F2">
          <wp:simplePos x="0" y="0"/>
          <wp:positionH relativeFrom="column">
            <wp:posOffset>4619625</wp:posOffset>
          </wp:positionH>
          <wp:positionV relativeFrom="paragraph">
            <wp:posOffset>35560</wp:posOffset>
          </wp:positionV>
          <wp:extent cx="180975" cy="180975"/>
          <wp:effectExtent l="0" t="0" r="9525" b="9525"/>
          <wp:wrapThrough wrapText="bothSides">
            <wp:wrapPolygon edited="0">
              <wp:start x="4547" y="0"/>
              <wp:lineTo x="0" y="4547"/>
              <wp:lineTo x="0" y="15916"/>
              <wp:lineTo x="4547" y="20463"/>
              <wp:lineTo x="15916" y="20463"/>
              <wp:lineTo x="20463" y="15916"/>
              <wp:lineTo x="20463" y="4547"/>
              <wp:lineTo x="15916" y="0"/>
              <wp:lineTo x="4547" y="0"/>
            </wp:wrapPolygon>
          </wp:wrapThrough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facebook-icon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975" cy="180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0288" behindDoc="0" locked="0" layoutInCell="1" allowOverlap="1" wp14:anchorId="1EDEEDC0" wp14:editId="07460FDC">
          <wp:simplePos x="0" y="0"/>
          <wp:positionH relativeFrom="column">
            <wp:posOffset>4390390</wp:posOffset>
          </wp:positionH>
          <wp:positionV relativeFrom="paragraph">
            <wp:posOffset>55245</wp:posOffset>
          </wp:positionV>
          <wp:extent cx="142875" cy="142875"/>
          <wp:effectExtent l="0" t="0" r="9525" b="9525"/>
          <wp:wrapThrough wrapText="bothSides">
            <wp:wrapPolygon edited="0">
              <wp:start x="0" y="0"/>
              <wp:lineTo x="0" y="20160"/>
              <wp:lineTo x="20160" y="20160"/>
              <wp:lineTo x="20160" y="0"/>
              <wp:lineTo x="0" y="0"/>
            </wp:wrapPolygon>
          </wp:wrapThrough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inkedin-Icon-Image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2875" cy="1428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 Nova" w:hAnsi="Arial Nova"/>
        <w:noProof/>
        <w:sz w:val="16"/>
        <w:szCs w:val="16"/>
      </w:rPr>
      <w:drawing>
        <wp:anchor distT="0" distB="0" distL="114300" distR="114300" simplePos="0" relativeHeight="251659264" behindDoc="1" locked="0" layoutInCell="1" allowOverlap="1" wp14:anchorId="4931294E" wp14:editId="7E0A8473">
          <wp:simplePos x="0" y="0"/>
          <wp:positionH relativeFrom="column">
            <wp:posOffset>4162425</wp:posOffset>
          </wp:positionH>
          <wp:positionV relativeFrom="paragraph">
            <wp:posOffset>42545</wp:posOffset>
          </wp:positionV>
          <wp:extent cx="142875" cy="142875"/>
          <wp:effectExtent l="0" t="0" r="9525" b="9525"/>
          <wp:wrapTight wrapText="bothSides">
            <wp:wrapPolygon edited="0">
              <wp:start x="0" y="0"/>
              <wp:lineTo x="0" y="20160"/>
              <wp:lineTo x="20160" y="20160"/>
              <wp:lineTo x="20160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NSTAGRAM_icon-icons.com_65535.pn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flipV="1">
                    <a:off x="0" y="0"/>
                    <a:ext cx="142875" cy="1428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Arial Nova" w:hAnsi="Arial Nova"/>
        <w:sz w:val="16"/>
        <w:szCs w:val="16"/>
      </w:rPr>
      <w:t xml:space="preserve"> </w:t>
    </w:r>
    <w:hyperlink r:id="rId4" w:history="1">
      <w:r w:rsidRPr="00D65AEA">
        <w:rPr>
          <w:rStyle w:val="Hyperlink"/>
          <w:rFonts w:ascii="Arial Nova" w:hAnsi="Arial Nova"/>
          <w:sz w:val="16"/>
          <w:szCs w:val="16"/>
        </w:rPr>
        <w:t>www.tanyavalentin.com</w:t>
      </w:r>
    </w:hyperlink>
    <w:r>
      <w:rPr>
        <w:rFonts w:ascii="Arial Nova" w:hAnsi="Arial Nova"/>
        <w:sz w:val="16"/>
        <w:szCs w:val="16"/>
      </w:rPr>
      <w:t xml:space="preserve"> - email: </w:t>
    </w:r>
    <w:hyperlink r:id="rId5" w:history="1">
      <w:r w:rsidRPr="00D65AEA">
        <w:rPr>
          <w:rStyle w:val="Hyperlink"/>
          <w:rFonts w:ascii="Arial Nova" w:hAnsi="Arial Nova"/>
          <w:sz w:val="16"/>
          <w:szCs w:val="16"/>
        </w:rPr>
        <w:t>tanya@tanyavalentin.com</w:t>
      </w:r>
    </w:hyperlink>
    <w:r>
      <w:rPr>
        <w:rFonts w:ascii="Arial Nova" w:hAnsi="Arial Nova"/>
        <w:sz w:val="16"/>
        <w:szCs w:val="16"/>
      </w:rPr>
      <w:t xml:space="preserve">  Phone: 027 924 8202  </w:t>
    </w:r>
  </w:p>
  <w:p w14:paraId="0DD45437" w14:textId="77777777" w:rsidR="00CA780F" w:rsidRPr="000E587A" w:rsidRDefault="00CA780F" w:rsidP="00CA780F">
    <w:pPr>
      <w:pStyle w:val="Footer"/>
      <w:rPr>
        <w:rFonts w:ascii="AngieMakes Dahlia Darling" w:hAnsi="AngieMakes Dahlia Darling"/>
        <w:sz w:val="28"/>
        <w:szCs w:val="28"/>
      </w:rPr>
    </w:pPr>
  </w:p>
  <w:p w14:paraId="0AFF401C" w14:textId="2F56B1DF" w:rsidR="00CA780F" w:rsidRDefault="00CA780F">
    <w:pPr>
      <w:pStyle w:val="Footer"/>
    </w:pPr>
  </w:p>
  <w:p w14:paraId="71372E74" w14:textId="77777777" w:rsidR="00CA780F" w:rsidRDefault="00CA780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EE6315" w14:textId="77777777" w:rsidR="00C77547" w:rsidRDefault="00C77547" w:rsidP="00CA780F">
      <w:pPr>
        <w:spacing w:after="0" w:line="240" w:lineRule="auto"/>
      </w:pPr>
      <w:r>
        <w:separator/>
      </w:r>
    </w:p>
  </w:footnote>
  <w:footnote w:type="continuationSeparator" w:id="0">
    <w:p w14:paraId="24DEDCB6" w14:textId="77777777" w:rsidR="00C77547" w:rsidRDefault="00C77547" w:rsidP="00CA78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7411A4" w14:textId="026FBE4D" w:rsidR="00CA780F" w:rsidRDefault="00CA780F">
    <w:pPr>
      <w:pStyle w:val="Header"/>
    </w:pPr>
    <w:r>
      <w:rPr>
        <w:noProof/>
      </w:rPr>
      <w:drawing>
        <wp:anchor distT="0" distB="0" distL="114300" distR="114300" simplePos="0" relativeHeight="251662336" behindDoc="0" locked="0" layoutInCell="1" allowOverlap="1" wp14:anchorId="13E445C6" wp14:editId="7C554C39">
          <wp:simplePos x="0" y="0"/>
          <wp:positionH relativeFrom="margin">
            <wp:align>center</wp:align>
          </wp:positionH>
          <wp:positionV relativeFrom="paragraph">
            <wp:posOffset>-411480</wp:posOffset>
          </wp:positionV>
          <wp:extent cx="3047365" cy="876300"/>
          <wp:effectExtent l="0" t="0" r="635" b="0"/>
          <wp:wrapThrough wrapText="bothSides">
            <wp:wrapPolygon edited="0">
              <wp:start x="0" y="0"/>
              <wp:lineTo x="0" y="21130"/>
              <wp:lineTo x="21469" y="21130"/>
              <wp:lineTo x="21469" y="0"/>
              <wp:lineTo x="0" y="0"/>
            </wp:wrapPolygon>
          </wp:wrapThrough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TV logo 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049374" cy="876812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6E4797"/>
    <w:multiLevelType w:val="hybridMultilevel"/>
    <w:tmpl w:val="3F4A5094"/>
    <w:lvl w:ilvl="0" w:tplc="AF6A056E">
      <w:start w:val="1"/>
      <w:numFmt w:val="bullet"/>
      <w:lvlText w:val="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A41EC3D2" w:tentative="1">
      <w:start w:val="1"/>
      <w:numFmt w:val="bullet"/>
      <w:lvlText w:val="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E8407D68" w:tentative="1">
      <w:start w:val="1"/>
      <w:numFmt w:val="bullet"/>
      <w:lvlText w:val="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83B09B0C" w:tentative="1">
      <w:start w:val="1"/>
      <w:numFmt w:val="bullet"/>
      <w:lvlText w:val="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9FF85B54" w:tentative="1">
      <w:start w:val="1"/>
      <w:numFmt w:val="bullet"/>
      <w:lvlText w:val="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07967302" w:tentative="1">
      <w:start w:val="1"/>
      <w:numFmt w:val="bullet"/>
      <w:lvlText w:val="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93D48F40" w:tentative="1">
      <w:start w:val="1"/>
      <w:numFmt w:val="bullet"/>
      <w:lvlText w:val="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1DF0CDE2" w:tentative="1">
      <w:start w:val="1"/>
      <w:numFmt w:val="bullet"/>
      <w:lvlText w:val="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F76207C4" w:tentative="1">
      <w:start w:val="1"/>
      <w:numFmt w:val="bullet"/>
      <w:lvlText w:val="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" w15:restartNumberingAfterBreak="0">
    <w:nsid w:val="37B71F8E"/>
    <w:multiLevelType w:val="hybridMultilevel"/>
    <w:tmpl w:val="A6C2DC5A"/>
    <w:lvl w:ilvl="0" w:tplc="260C19D0">
      <w:start w:val="1"/>
      <w:numFmt w:val="bullet"/>
      <w:lvlText w:val="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95DE11F4" w:tentative="1">
      <w:start w:val="1"/>
      <w:numFmt w:val="bullet"/>
      <w:lvlText w:val="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3CE44C3E" w:tentative="1">
      <w:start w:val="1"/>
      <w:numFmt w:val="bullet"/>
      <w:lvlText w:val="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592C6CDA" w:tentative="1">
      <w:start w:val="1"/>
      <w:numFmt w:val="bullet"/>
      <w:lvlText w:val="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4C747D72" w:tentative="1">
      <w:start w:val="1"/>
      <w:numFmt w:val="bullet"/>
      <w:lvlText w:val="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ECC4D930" w:tentative="1">
      <w:start w:val="1"/>
      <w:numFmt w:val="bullet"/>
      <w:lvlText w:val="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8A627138" w:tentative="1">
      <w:start w:val="1"/>
      <w:numFmt w:val="bullet"/>
      <w:lvlText w:val="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DB0257A6" w:tentative="1">
      <w:start w:val="1"/>
      <w:numFmt w:val="bullet"/>
      <w:lvlText w:val="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F2763CA2" w:tentative="1">
      <w:start w:val="1"/>
      <w:numFmt w:val="bullet"/>
      <w:lvlText w:val="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2" w15:restartNumberingAfterBreak="0">
    <w:nsid w:val="42423016"/>
    <w:multiLevelType w:val="hybridMultilevel"/>
    <w:tmpl w:val="07FE0F9E"/>
    <w:lvl w:ilvl="0" w:tplc="8CDA1D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2C613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B34E0C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998771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B1E23E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4A6DF8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D5CC62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7DE4C2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0CE324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45C73071"/>
    <w:multiLevelType w:val="hybridMultilevel"/>
    <w:tmpl w:val="17080C14"/>
    <w:lvl w:ilvl="0" w:tplc="9B4C2896">
      <w:start w:val="1"/>
      <w:numFmt w:val="bullet"/>
      <w:lvlText w:val="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76CCF110" w:tentative="1">
      <w:start w:val="1"/>
      <w:numFmt w:val="bullet"/>
      <w:lvlText w:val="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A9BC23C0" w:tentative="1">
      <w:start w:val="1"/>
      <w:numFmt w:val="bullet"/>
      <w:lvlText w:val="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D72C7390" w:tentative="1">
      <w:start w:val="1"/>
      <w:numFmt w:val="bullet"/>
      <w:lvlText w:val="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DBDC2A12" w:tentative="1">
      <w:start w:val="1"/>
      <w:numFmt w:val="bullet"/>
      <w:lvlText w:val="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495C9FB0" w:tentative="1">
      <w:start w:val="1"/>
      <w:numFmt w:val="bullet"/>
      <w:lvlText w:val="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C3869932" w:tentative="1">
      <w:start w:val="1"/>
      <w:numFmt w:val="bullet"/>
      <w:lvlText w:val="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B1A0BABC" w:tentative="1">
      <w:start w:val="1"/>
      <w:numFmt w:val="bullet"/>
      <w:lvlText w:val="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38322EE8" w:tentative="1">
      <w:start w:val="1"/>
      <w:numFmt w:val="bullet"/>
      <w:lvlText w:val="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4" w15:restartNumberingAfterBreak="0">
    <w:nsid w:val="7426228D"/>
    <w:multiLevelType w:val="hybridMultilevel"/>
    <w:tmpl w:val="69380CF8"/>
    <w:lvl w:ilvl="0" w:tplc="F8BC065C">
      <w:start w:val="1"/>
      <w:numFmt w:val="bullet"/>
      <w:lvlText w:val="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521695AE" w:tentative="1">
      <w:start w:val="1"/>
      <w:numFmt w:val="bullet"/>
      <w:lvlText w:val="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A7A28B8E" w:tentative="1">
      <w:start w:val="1"/>
      <w:numFmt w:val="bullet"/>
      <w:lvlText w:val="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428077C4" w:tentative="1">
      <w:start w:val="1"/>
      <w:numFmt w:val="bullet"/>
      <w:lvlText w:val="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2AA450B4" w:tentative="1">
      <w:start w:val="1"/>
      <w:numFmt w:val="bullet"/>
      <w:lvlText w:val="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7920286A" w:tentative="1">
      <w:start w:val="1"/>
      <w:numFmt w:val="bullet"/>
      <w:lvlText w:val="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E9AE7F36" w:tentative="1">
      <w:start w:val="1"/>
      <w:numFmt w:val="bullet"/>
      <w:lvlText w:val="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BCFA3B16" w:tentative="1">
      <w:start w:val="1"/>
      <w:numFmt w:val="bullet"/>
      <w:lvlText w:val="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4BEE7EB2" w:tentative="1">
      <w:start w:val="1"/>
      <w:numFmt w:val="bullet"/>
      <w:lvlText w:val="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5" w15:restartNumberingAfterBreak="0">
    <w:nsid w:val="761377B1"/>
    <w:multiLevelType w:val="hybridMultilevel"/>
    <w:tmpl w:val="0248FCC6"/>
    <w:lvl w:ilvl="0" w:tplc="031490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9F89A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86255F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9BE11D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C42474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F9E658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748A34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C9EFBE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2022F9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1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QwNza2NDOyMDMwtTRV0lEKTi0uzszPAykwrAUAcByguywAAAA="/>
  </w:docVars>
  <w:rsids>
    <w:rsidRoot w:val="00CA780F"/>
    <w:rsid w:val="000A592F"/>
    <w:rsid w:val="001436D6"/>
    <w:rsid w:val="001916E9"/>
    <w:rsid w:val="00255097"/>
    <w:rsid w:val="002641B4"/>
    <w:rsid w:val="0027184A"/>
    <w:rsid w:val="00274E59"/>
    <w:rsid w:val="002756B9"/>
    <w:rsid w:val="003866D9"/>
    <w:rsid w:val="004A4222"/>
    <w:rsid w:val="00623C53"/>
    <w:rsid w:val="006A7C4E"/>
    <w:rsid w:val="007E1EFA"/>
    <w:rsid w:val="009807FE"/>
    <w:rsid w:val="00A5027A"/>
    <w:rsid w:val="00C77547"/>
    <w:rsid w:val="00CA780F"/>
    <w:rsid w:val="00DF58CA"/>
    <w:rsid w:val="00E36538"/>
    <w:rsid w:val="00F11B77"/>
    <w:rsid w:val="00F90B32"/>
    <w:rsid w:val="00FB1556"/>
    <w:rsid w:val="00FF58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4F334F"/>
  <w15:chartTrackingRefBased/>
  <w15:docId w15:val="{B07E9BC8-D213-4098-A6C0-E2C273431F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E1EF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A78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780F"/>
  </w:style>
  <w:style w:type="paragraph" w:styleId="Footer">
    <w:name w:val="footer"/>
    <w:basedOn w:val="Normal"/>
    <w:link w:val="FooterChar"/>
    <w:uiPriority w:val="99"/>
    <w:unhideWhenUsed/>
    <w:rsid w:val="00CA78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780F"/>
  </w:style>
  <w:style w:type="character" w:styleId="Hyperlink">
    <w:name w:val="Hyperlink"/>
    <w:basedOn w:val="DefaultParagraphFont"/>
    <w:uiPriority w:val="99"/>
    <w:unhideWhenUsed/>
    <w:rsid w:val="00CA780F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7E1EF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7E1EFA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paragraph" w:styleId="NoSpacing">
    <w:name w:val="No Spacing"/>
    <w:uiPriority w:val="1"/>
    <w:qFormat/>
    <w:rsid w:val="00E3653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625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669484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85154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545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650808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474862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714916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20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582486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78055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66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20365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79776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9923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116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460263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375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2035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833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Relationship Id="rId5" Type="http://schemas.openxmlformats.org/officeDocument/2006/relationships/hyperlink" Target="mailto:tanya@tanyavalentin.com" TargetMode="External"/><Relationship Id="rId4" Type="http://schemas.openxmlformats.org/officeDocument/2006/relationships/hyperlink" Target="http://www.tanyavalentin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89</Words>
  <Characters>107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ya Valentin</dc:creator>
  <cp:keywords/>
  <dc:description/>
  <cp:lastModifiedBy>Tanya Valentin</cp:lastModifiedBy>
  <cp:revision>8</cp:revision>
  <cp:lastPrinted>2019-02-08T05:06:00Z</cp:lastPrinted>
  <dcterms:created xsi:type="dcterms:W3CDTF">2019-02-08T05:32:00Z</dcterms:created>
  <dcterms:modified xsi:type="dcterms:W3CDTF">2019-09-02T04:54:00Z</dcterms:modified>
</cp:coreProperties>
</file>